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eru</w:t>
      </w:r>
      <w:r>
        <w:t xml:space="preserve"> </w:t>
      </w:r>
      <w:r>
        <w:t xml:space="preserve">Lima</w:t>
      </w:r>
    </w:p>
    <w:bookmarkStart w:id="21" w:name="internship-application-letter"/>
    <w:p>
      <w:pPr>
        <w:pStyle w:val="Heading1"/>
      </w:pPr>
      <w:r>
        <w:t xml:space="preserve">Internship Application Letter</w:t>
      </w:r>
    </w:p>
    <w:bookmarkStart w:id="20" w:name="nursing-internship-position---lima-peru"/>
    <w:p>
      <w:pPr>
        <w:pStyle w:val="Heading2"/>
      </w:pPr>
      <w:r>
        <w:t xml:space="preserve">Nursing Internship Position - Lima, Peru</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bookmarkStart w:id="22" w:name="recruitment-department"/>
    <w:p>
      <w:pPr>
        <w:pStyle w:val="Heading3"/>
      </w:pPr>
      <w:r>
        <w:t xml:space="preserve">Recruitment Department</w:t>
      </w:r>
    </w:p>
    <w:bookmarkEnd w:id="22"/>
    <w:bookmarkStart w:id="23" w:name="X0923c8494984f03163ac108c6d78b94d57b166b"/>
    <w:p>
      <w:pPr>
        <w:pStyle w:val="Heading3"/>
      </w:pPr>
      <w:r>
        <w:t xml:space="preserve">Hospital Nacional Edgardo Rebagliati Martins</w:t>
      </w:r>
    </w:p>
    <w:p>
      <w:pPr>
        <w:pStyle w:val="FirstParagraph"/>
      </w:pPr>
      <w:r>
        <w:t xml:space="preserve">Av. Javier Prado Este 680</w:t>
      </w:r>
    </w:p>
    <w:p>
      <w:pPr>
        <w:pStyle w:val="BodyText"/>
      </w:pPr>
      <w:r>
        <w:t xml:space="preserve">Lima, Lima 15046</w:t>
      </w:r>
    </w:p>
    <w:p>
      <w:pPr>
        <w:pStyle w:val="BodyText"/>
      </w:pPr>
      <w:r>
        <w:t xml:space="preserve">Peru</w:t>
      </w:r>
    </w:p>
    <w:bookmarkEnd w:id="23"/>
    <w:bookmarkStart w:id="25" w:name="X2bff498d7e37eb186d19dd30f2a1d3a36fdfc8c"/>
    <w:p>
      <w:pPr>
        <w:pStyle w:val="Heading2"/>
      </w:pPr>
      <w:r>
        <w:t xml:space="preserve">Internship Application Letter for Nursing Internship in Peru Lima</w:t>
      </w:r>
    </w:p>
    <w:p>
      <w:pPr>
        <w:pStyle w:val="FirstParagraph"/>
      </w:pPr>
      <w:r>
        <w:t xml:space="preserve">Dear Recruitment Committee,</w:t>
      </w:r>
    </w:p>
    <w:p>
      <w:pPr>
        <w:pStyle w:val="BodyText"/>
      </w:pPr>
      <w:r>
        <w:t xml:space="preserve">It is with profound enthusiasm and unwavering commitment to global healthcare that I submit my Internship Application Letter for the Nursing Internship position at Hospital Nacional Edgardo Rebagliati Martins in Peru Lima. As a dedicated future Nurse, I have meticulously prepared my academic foundation and clinical skills to contribute meaningfully to the vibrant healthcare ecosystem of Peru's capital city. My decision to pursue this internship in Peru Lima is deeply rooted in both professional aspiration and cultural admiration for your nation's healthcare resilience.</w:t>
      </w:r>
    </w:p>
    <w:p>
      <w:pPr>
        <w:pStyle w:val="BodyText"/>
      </w:pPr>
      <w:r>
        <w:t xml:space="preserve">Throughout my Bachelor of Science in Nursing program at [Your University], I have cultivated a comprehensive understanding of patient-centered care, evidence-based practice, and interdisciplinary collaboration. My clinical rotations at [Hospital Name in Home Country] exposed me to high-acuity settings including emergency departments and maternal health units—preparing me for the diverse challenges within Peru Lima's healthcare landscape. What particularly resonates with me is your institution's reputation for pioneering community health initiatives, such as the "Salud para Todos" program that provides free care to underserved populations across Lima. I am eager to learn from this model while applying my skills in a context where cultural humility is essential to effective nursing practice.</w:t>
      </w:r>
    </w:p>
    <w:p>
      <w:pPr>
        <w:pStyle w:val="BodyText"/>
      </w:pPr>
      <w:r>
        <w:t xml:space="preserve">Peru Lima represents more than a geographical location—it embodies the convergence of ancient healing traditions and modern medical innovation that defines contemporary global healthcare. As I prepare to serve as a Nurse in this dynamic city, I am profoundly aware of Lima's unique position: it hosts both cutting-edge facilities like Hospital Rebagliati and community clinics serving over 3 million people. My recent volunteer work at a mobile health unit in rural Oaxaca, Mexico—where I assisted with prenatal screenings for indigenous communities—has honed my ability to bridge language barriers and navigate resource-limited environments. This experience directly aligns with the needs of Peru Lima's diverse patient populations, from coastal fishing communities to Andean migrants. I am committed to approaching every interaction as a learning opportunity about Peruvian healthcare culture.</w:t>
      </w:r>
    </w:p>
    <w:p>
      <w:pPr>
        <w:pStyle w:val="BodyText"/>
      </w:pPr>
      <w:r>
        <w:t xml:space="preserve">My academic focus on tropical medicine and infectious disease management has been particularly relevant for Peru Lima, where dengue fever, tuberculosis, and emerging viral threats require vigilant nursing intervention. During my capstone project at [University], I developed a culturally sensitive patient education toolkit for vector-borne illnesses in Latin American settings—now ready to adapt for Peruvian communities. I have also completed certification in Basic Life Support (BLS) and Advanced Cardiac Life Support (ACLS), with proficiency in electronic health records systems like Epic. Crucially, I have dedicated six months to learning Spanish at an intensive level through [Language Program], achieving C1 proficiency with medical terminology specifically tailored for clinical practice in Peru Lima.</w:t>
      </w:r>
    </w:p>
    <w:p>
      <w:pPr>
        <w:pStyle w:val="BodyText"/>
      </w:pPr>
      <w:r>
        <w:t xml:space="preserve">The significance of this internship extends beyond skill development—it is a pivotal step toward becoming a culturally competent Nurse who can thrive in global health contexts. Peru's healthcare system faces challenges including urban-rural disparities and pandemic preparedness, which demand nurses who understand local dynamics. My proposed contribution to your team includes: 1) Supporting maternal-child health initiatives with my experience in pediatric nursing; 2) Assisting with vaccination drives by leveraging my public health training; and 3) Developing patient education materials in both Spanish and Quechua for the diverse populations of Lima. I am particularly inspired by your hospital's work integrating traditional Andean medicine into modern care protocols—a philosophy that mirrors my own belief that effective nursing honors both science and cultural context.</w:t>
      </w:r>
    </w:p>
    <w:p>
      <w:pPr>
        <w:pStyle w:val="BodyText"/>
      </w:pPr>
      <w:r>
        <w:t xml:space="preserve">What moves me most about pursuing this opportunity in Peru Lima is the chance to embody the values of "cuidado integral" (holistic care) central to Peruvian nursing ethics. After studying Peruvian healthcare policy reforms, I recognize how your hospital's leadership in reducing maternal mortality rates by 32% over five years sets a powerful example for global practice. As a future Nurse, I am eager to learn from this excellence while contributing my energy to similar missions. In Peru Lima, healthcare is not merely a profession—it's an act of community solidarity where every interaction between Nurse and patient carries profound social significance.</w:t>
      </w:r>
    </w:p>
    <w:p>
      <w:pPr>
        <w:pStyle w:val="BodyText"/>
      </w:pPr>
      <w:r>
        <w:t xml:space="preserve">This Internship Application Letter represents more than an application; it is a testament to my preparedness and passion for serving in Peru Lima. I have attached my resume, academic transcripts, and three letters of recommendation from nursing supervisors who can attest to my clinical judgment and empathy. I respectfully request the opportunity to discuss how my skills align with your internship goals during an interview at your earliest convenience.</w:t>
      </w:r>
    </w:p>
    <w:p>
      <w:pPr>
        <w:pStyle w:val="BodyText"/>
      </w:pPr>
      <w:r>
        <w:t xml:space="preserve">Thank you for considering my application to join the compassionate nursing community of Peru Lima. I am confident that my dedication, cultural adaptability, and clinical readiness will enable me to make immediate contributions while learning from the exceptional healthcare professionals at Hospital Nacional Edgardo Rebagliati Martins. I look forward to the possibility of serving as a Nurse in this remarkable city where healthcare becomes a bridge between tradition and innovation.</w:t>
      </w:r>
    </w:p>
    <w:p>
      <w:pPr>
        <w:pStyle w:val="BodyText"/>
      </w:pPr>
      <w:r>
        <w:t xml:space="preserve">Sincerely,</w:t>
      </w:r>
    </w:p>
    <w:p>
      <w:pPr>
        <w:pStyle w:val="BodyText"/>
      </w:pPr>
      <w:r>
        <w:t xml:space="preserve">[Your Full Name]</w:t>
      </w:r>
    </w:p>
    <w:bookmarkStart w:id="24" w:name="key-qualifications-summary"/>
    <w:p>
      <w:pPr>
        <w:pStyle w:val="Heading3"/>
      </w:pPr>
      <w:r>
        <w:t xml:space="preserve">Key Qualifications Summary</w:t>
      </w:r>
    </w:p>
    <w:p>
      <w:pPr>
        <w:numPr>
          <w:ilvl w:val="0"/>
          <w:numId w:val="1001"/>
        </w:numPr>
        <w:pStyle w:val="Compact"/>
      </w:pPr>
      <w:r>
        <w:t xml:space="preserve">✅ C1 Spanish Proficiency (Medical Terminology Specialization)</w:t>
      </w:r>
    </w:p>
    <w:p>
      <w:pPr>
        <w:numPr>
          <w:ilvl w:val="0"/>
          <w:numId w:val="1001"/>
        </w:numPr>
        <w:pStyle w:val="Compact"/>
      </w:pPr>
      <w:r>
        <w:t xml:space="preserve">✅ BLS/ACLS Certified with 500+ Clinical Hours</w:t>
      </w:r>
    </w:p>
    <w:p>
      <w:pPr>
        <w:numPr>
          <w:ilvl w:val="0"/>
          <w:numId w:val="1001"/>
        </w:numPr>
        <w:pStyle w:val="Compact"/>
      </w:pPr>
      <w:r>
        <w:t xml:space="preserve">✅ Experience in Resource-Limited Settings (Oaxaca Mobile Clinic)</w:t>
      </w:r>
    </w:p>
    <w:p>
      <w:pPr>
        <w:numPr>
          <w:ilvl w:val="0"/>
          <w:numId w:val="1001"/>
        </w:numPr>
        <w:pStyle w:val="Compact"/>
      </w:pPr>
      <w:r>
        <w:t xml:space="preserve">✅ Academic Focus: Tropical Medicine &amp; Community Health</w:t>
      </w:r>
    </w:p>
    <w:p>
      <w:pPr>
        <w:numPr>
          <w:ilvl w:val="0"/>
          <w:numId w:val="1001"/>
        </w:numPr>
        <w:pStyle w:val="Compact"/>
      </w:pPr>
      <w:r>
        <w:t xml:space="preserve">✅ Cultural Competency Training: Latin American Healthcare Systems</w:t>
      </w:r>
    </w:p>
    <w:p>
      <w:pPr>
        <w:numPr>
          <w:ilvl w:val="0"/>
          <w:numId w:val="1001"/>
        </w:numPr>
        <w:pStyle w:val="Compact"/>
      </w:pPr>
      <w:r>
        <w:t xml:space="preserve">✅ Technical Skills: Epic EHR, Patient Education Development</w:t>
      </w:r>
    </w:p>
    <w:bookmarkEnd w:id="24"/>
    <w:p>
      <w:pPr>
        <w:pStyle w:val="FirstParagraph"/>
      </w:pPr>
      <w:r>
        <w:t xml:space="preserve">Word Count: 857 | This Internship Application Letter reflects my deep commitment to becoming a culturally responsive Nurse in Peru Lima.</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Internship Application Letter for Peru Lima</dc:title>
  <dc:creator/>
  <dc:language>en</dc:language>
  <cp:keywords/>
  <dcterms:created xsi:type="dcterms:W3CDTF">2025-12-08T21:08:36Z</dcterms:created>
  <dcterms:modified xsi:type="dcterms:W3CDTF">2025-12-08T21:08:36Z</dcterms:modified>
</cp:coreProperties>
</file>

<file path=docProps/custom.xml><?xml version="1.0" encoding="utf-8"?>
<Properties xmlns="http://schemas.openxmlformats.org/officeDocument/2006/custom-properties" xmlns:vt="http://schemas.openxmlformats.org/officeDocument/2006/docPropsVTypes"/>
</file>